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6C6B" w:rsidRDefault="00D1595A">
      <w:pPr>
        <w:rPr>
          <w:b/>
        </w:rPr>
      </w:pPr>
      <w:r>
        <w:rPr>
          <w:b/>
        </w:rPr>
        <w:t xml:space="preserve">                                                                     Keywords of Avengers          </w:t>
      </w:r>
    </w:p>
    <w:p w:rsidR="00266C6B" w:rsidRDefault="00D1595A">
      <w:pPr>
        <w:rPr>
          <w:b/>
        </w:rPr>
      </w:pPr>
      <w:bookmarkStart w:id="0" w:name="_gjdgxs" w:colFirst="0" w:colLast="0"/>
      <w:bookmarkEnd w:id="0"/>
      <w:r>
        <w:rPr>
          <w:b/>
        </w:rPr>
        <w:t xml:space="preserve">                                                 </w:t>
      </w:r>
    </w:p>
    <w:tbl>
      <w:tblPr>
        <w:tblStyle w:val="a"/>
        <w:tblW w:w="10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052"/>
        <w:gridCol w:w="5052"/>
      </w:tblGrid>
      <w:tr w:rsidR="00266C6B">
        <w:trPr>
          <w:trHeight w:val="5821"/>
        </w:trPr>
        <w:tc>
          <w:tcPr>
            <w:tcW w:w="5052" w:type="dxa"/>
          </w:tcPr>
          <w:p w:rsidR="00266C6B" w:rsidRDefault="00266C6B">
            <w:pPr>
              <w:rPr>
                <w:b/>
              </w:rPr>
            </w:pPr>
          </w:p>
          <w:p w:rsidR="00266C6B" w:rsidRDefault="00D1595A">
            <w:pPr>
              <w:spacing w:line="360" w:lineRule="auto"/>
            </w:pPr>
            <w:r>
              <w:t xml:space="preserve">1. </w:t>
            </w:r>
            <w:r>
              <w:t>l</w:t>
            </w:r>
            <w:r>
              <w:t xml:space="preserve">et – </w:t>
            </w:r>
            <w:r w:rsidR="00832010">
              <w:t>u</w:t>
            </w:r>
            <w:r>
              <w:t>FM</w:t>
            </w:r>
            <w:bookmarkStart w:id="1" w:name="_GoBack"/>
            <w:bookmarkEnd w:id="1"/>
          </w:p>
          <w:p w:rsidR="00266C6B" w:rsidRDefault="00D1595A">
            <w:pPr>
              <w:spacing w:line="360" w:lineRule="auto"/>
            </w:pPr>
            <w:r>
              <w:t xml:space="preserve">2. </w:t>
            </w:r>
            <w:r w:rsidR="00B55A16">
              <w:t>i</w:t>
            </w:r>
            <w:r>
              <w:t>f – jG</w:t>
            </w:r>
          </w:p>
          <w:p w:rsidR="00266C6B" w:rsidRDefault="00D1595A">
            <w:pPr>
              <w:spacing w:line="360" w:lineRule="auto"/>
            </w:pPr>
            <w:r>
              <w:t>3. for – sPG</w:t>
            </w:r>
          </w:p>
          <w:p w:rsidR="00266C6B" w:rsidRDefault="00D1595A">
            <w:pPr>
              <w:spacing w:line="360" w:lineRule="auto"/>
            </w:pPr>
            <w:r>
              <w:t>4. const- uTOPD</w:t>
            </w:r>
          </w:p>
          <w:p w:rsidR="00266C6B" w:rsidRDefault="00D1595A">
            <w:pPr>
              <w:spacing w:line="360" w:lineRule="auto"/>
            </w:pPr>
            <w:r>
              <w:t>5. true – fVSU</w:t>
            </w:r>
          </w:p>
          <w:p w:rsidR="00266C6B" w:rsidRDefault="00D1595A">
            <w:pPr>
              <w:spacing w:line="360" w:lineRule="auto"/>
            </w:pPr>
            <w:r>
              <w:t>6. var – sBW</w:t>
            </w:r>
          </w:p>
          <w:p w:rsidR="00266C6B" w:rsidRDefault="00D1595A">
            <w:pPr>
              <w:spacing w:line="360" w:lineRule="auto"/>
            </w:pPr>
            <w:r>
              <w:t>7. else – fMTF</w:t>
            </w:r>
          </w:p>
          <w:p w:rsidR="00266C6B" w:rsidRDefault="00D1595A">
            <w:pPr>
              <w:spacing w:line="360" w:lineRule="auto"/>
            </w:pPr>
            <w:r>
              <w:t>8. await – uJBXB</w:t>
            </w:r>
          </w:p>
          <w:p w:rsidR="00266C6B" w:rsidRDefault="00D1595A">
            <w:pPr>
              <w:spacing w:line="360" w:lineRule="auto"/>
            </w:pPr>
            <w:r>
              <w:t>9. null- mMVO</w:t>
            </w:r>
          </w:p>
          <w:p w:rsidR="00266C6B" w:rsidRDefault="00D1595A">
            <w:pPr>
              <w:spacing w:line="360" w:lineRule="auto"/>
            </w:pPr>
            <w:r>
              <w:t>10. case – fTBD</w:t>
            </w:r>
          </w:p>
          <w:p w:rsidR="00266C6B" w:rsidRDefault="00D1595A">
            <w:pPr>
              <w:spacing w:line="360" w:lineRule="auto"/>
            </w:pPr>
            <w:r>
              <w:t>11. break – lBFSC</w:t>
            </w:r>
          </w:p>
          <w:p w:rsidR="00266C6B" w:rsidRDefault="00D1595A">
            <w:pPr>
              <w:spacing w:line="360" w:lineRule="auto"/>
            </w:pPr>
            <w:r>
              <w:t>12. catch – iDUBD</w:t>
            </w:r>
          </w:p>
          <w:p w:rsidR="00266C6B" w:rsidRDefault="00D1595A">
            <w:pPr>
              <w:spacing w:line="360" w:lineRule="auto"/>
            </w:pPr>
            <w:r>
              <w:t>13. false – fTMBG</w:t>
            </w:r>
          </w:p>
          <w:p w:rsidR="00266C6B" w:rsidRDefault="00D1595A">
            <w:pPr>
              <w:spacing w:line="360" w:lineRule="auto"/>
            </w:pPr>
            <w:r>
              <w:t>14. while – fMIJX</w:t>
            </w:r>
          </w:p>
          <w:p w:rsidR="00266C6B" w:rsidRDefault="00D1595A">
            <w:pPr>
              <w:spacing w:line="360" w:lineRule="auto"/>
            </w:pPr>
            <w:r>
              <w:t>15. enum – nVOF</w:t>
            </w:r>
          </w:p>
          <w:p w:rsidR="00266C6B" w:rsidRDefault="00266C6B">
            <w:pPr>
              <w:rPr>
                <w:b/>
              </w:rPr>
            </w:pPr>
          </w:p>
          <w:p w:rsidR="00266C6B" w:rsidRDefault="00266C6B">
            <w:pPr>
              <w:rPr>
                <w:b/>
              </w:rPr>
            </w:pPr>
          </w:p>
          <w:p w:rsidR="00266C6B" w:rsidRDefault="00266C6B">
            <w:pPr>
              <w:rPr>
                <w:b/>
              </w:rPr>
            </w:pPr>
          </w:p>
          <w:p w:rsidR="00266C6B" w:rsidRDefault="00266C6B">
            <w:pPr>
              <w:rPr>
                <w:b/>
              </w:rPr>
            </w:pPr>
          </w:p>
        </w:tc>
        <w:tc>
          <w:tcPr>
            <w:tcW w:w="5052" w:type="dxa"/>
          </w:tcPr>
          <w:p w:rsidR="00266C6B" w:rsidRDefault="00266C6B">
            <w:pPr>
              <w:spacing w:line="360" w:lineRule="auto"/>
            </w:pPr>
          </w:p>
          <w:p w:rsidR="00266C6B" w:rsidRDefault="00D1595A">
            <w:pPr>
              <w:spacing w:line="360" w:lineRule="auto"/>
            </w:pPr>
            <w:r>
              <w:t>16. export – uSPQYF</w:t>
            </w:r>
          </w:p>
          <w:p w:rsidR="00266C6B" w:rsidRDefault="00D1595A">
            <w:pPr>
              <w:spacing w:line="360" w:lineRule="auto"/>
            </w:pPr>
            <w:r>
              <w:t>17. default – uMVBGFE</w:t>
            </w:r>
          </w:p>
          <w:p w:rsidR="00266C6B" w:rsidRDefault="00D1595A">
            <w:pPr>
              <w:spacing w:line="360" w:lineRule="auto"/>
            </w:pPr>
            <w:r>
              <w:t>18. finally – zMMBOJG</w:t>
            </w:r>
          </w:p>
          <w:p w:rsidR="00266C6B" w:rsidRDefault="00D1595A">
            <w:pPr>
              <w:spacing w:line="360" w:lineRule="auto"/>
            </w:pPr>
            <w:r>
              <w:t>19. float – uBPMG</w:t>
            </w:r>
          </w:p>
          <w:p w:rsidR="00266C6B" w:rsidRDefault="00D1595A">
            <w:pPr>
              <w:spacing w:line="360" w:lineRule="auto"/>
            </w:pPr>
            <w:r>
              <w:t>20. delete – fUFMFE</w:t>
            </w:r>
          </w:p>
          <w:p w:rsidR="00266C6B" w:rsidRDefault="00D1595A">
            <w:pPr>
              <w:spacing w:line="360" w:lineRule="auto"/>
            </w:pPr>
            <w:r>
              <w:t>21. extends – tEOFUYF</w:t>
            </w:r>
          </w:p>
          <w:p w:rsidR="00266C6B" w:rsidRDefault="00D1595A">
            <w:pPr>
              <w:spacing w:line="360" w:lineRule="auto"/>
            </w:pPr>
            <w:r>
              <w:t>22. in – oJ</w:t>
            </w:r>
          </w:p>
          <w:p w:rsidR="00266C6B" w:rsidRDefault="00D1595A">
            <w:pPr>
              <w:spacing w:line="360" w:lineRule="auto"/>
            </w:pPr>
            <w:r>
              <w:t>23. function -  oPJUDOVG</w:t>
            </w:r>
          </w:p>
          <w:p w:rsidR="00266C6B" w:rsidRDefault="00D1595A">
            <w:pPr>
              <w:spacing w:line="360" w:lineRule="auto"/>
            </w:pPr>
            <w:r>
              <w:t>24. switch – iDUJXT</w:t>
            </w:r>
          </w:p>
          <w:p w:rsidR="00266C6B" w:rsidRDefault="00D1595A">
            <w:pPr>
              <w:spacing w:line="360" w:lineRule="auto"/>
            </w:pPr>
            <w:r>
              <w:t>25. typeof – gPFQZU</w:t>
            </w:r>
          </w:p>
          <w:p w:rsidR="00266C6B" w:rsidRDefault="00D1595A">
            <w:pPr>
              <w:spacing w:line="360" w:lineRule="auto"/>
            </w:pPr>
            <w:r>
              <w:t>26. void – eJPW</w:t>
            </w:r>
          </w:p>
          <w:p w:rsidR="00266C6B" w:rsidRDefault="00D1595A">
            <w:pPr>
              <w:spacing w:line="360" w:lineRule="auto"/>
            </w:pPr>
            <w:r>
              <w:t>27. instanceof – gPFDOBUTOJ</w:t>
            </w:r>
          </w:p>
          <w:p w:rsidR="00266C6B" w:rsidRDefault="00D1595A">
            <w:pPr>
              <w:spacing w:line="360" w:lineRule="auto"/>
            </w:pPr>
            <w:r>
              <w:t>28. throw – xPSIU</w:t>
            </w:r>
          </w:p>
          <w:p w:rsidR="00266C6B" w:rsidRDefault="00D1595A">
            <w:pPr>
              <w:spacing w:line="360" w:lineRule="auto"/>
            </w:pPr>
            <w:r>
              <w:t>29. continue – fVOJUOPD</w:t>
            </w:r>
          </w:p>
          <w:p w:rsidR="00266C6B" w:rsidRDefault="00D1595A">
            <w:pPr>
              <w:spacing w:line="360" w:lineRule="auto"/>
            </w:pPr>
            <w:r>
              <w:t>30. debugger -  sFHHVCFE</w:t>
            </w:r>
          </w:p>
          <w:p w:rsidR="00266C6B" w:rsidRDefault="00266C6B">
            <w:pPr>
              <w:rPr>
                <w:b/>
              </w:rPr>
            </w:pPr>
          </w:p>
        </w:tc>
      </w:tr>
    </w:tbl>
    <w:p w:rsidR="00266C6B" w:rsidRDefault="00266C6B">
      <w:pPr>
        <w:rPr>
          <w:b/>
        </w:rPr>
      </w:pPr>
    </w:p>
    <w:sectPr w:rsidR="00266C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tLC0MLA0MbUwMLFU0lEKTi0uzszPAykwrAUA1X6QpSwAAAA="/>
  </w:docVars>
  <w:rsids>
    <w:rsidRoot w:val="00266C6B"/>
    <w:rsid w:val="000F50A9"/>
    <w:rsid w:val="00266C6B"/>
    <w:rsid w:val="00832010"/>
    <w:rsid w:val="00B55A16"/>
    <w:rsid w:val="00D1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F35DCA-BA58-42EA-8029-1EA66B625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ram balamurugan</cp:lastModifiedBy>
  <cp:revision>5</cp:revision>
  <dcterms:created xsi:type="dcterms:W3CDTF">2020-07-04T06:49:00Z</dcterms:created>
  <dcterms:modified xsi:type="dcterms:W3CDTF">2020-07-04T06:50:00Z</dcterms:modified>
</cp:coreProperties>
</file>